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1BA7F64E" w:rsidR="002B2723" w:rsidRPr="008954D1" w:rsidRDefault="00207900" w:rsidP="008954D1">
      <w:pPr>
        <w:jc w:val="center"/>
        <w:rPr>
          <w:b/>
          <w:bCs/>
          <w:color w:val="FF0000"/>
          <w:sz w:val="28"/>
          <w:szCs w:val="28"/>
          <w:lang w:val="en-US"/>
        </w:rPr>
      </w:pPr>
      <w:r w:rsidRPr="008954D1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 w:rsidRPr="008954D1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09523341" w14:textId="0101337A" w:rsidR="006C0629" w:rsidRPr="006C0629" w:rsidRDefault="006C0629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proofErr w:type="spellStart"/>
      <w:r>
        <w:rPr>
          <w:sz w:val="24"/>
          <w:szCs w:val="24"/>
          <w:lang w:val="en-US"/>
        </w:rPr>
        <w:t>init</w:t>
      </w:r>
      <w:proofErr w:type="spellEnd"/>
      <w:r>
        <w:rPr>
          <w:sz w:val="24"/>
          <w:szCs w:val="24"/>
          <w:lang w:val="en-US"/>
        </w:rPr>
        <w:t xml:space="preserve">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>Create Local Repo</w:t>
      </w:r>
    </w:p>
    <w:p w14:paraId="62DB5174" w14:textId="78A72946" w:rsidR="006C0629" w:rsidRPr="007E3522" w:rsidRDefault="006C0629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</w:t>
      </w:r>
      <w:proofErr w:type="gramStart"/>
      <w:r w:rsidRPr="00360D8D">
        <w:rPr>
          <w:sz w:val="24"/>
          <w:szCs w:val="24"/>
          <w:lang w:val="en-US"/>
        </w:rPr>
        <w:t>add .</w:t>
      </w:r>
      <w:proofErr w:type="gramEnd"/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>
        <w:rPr>
          <w:sz w:val="24"/>
          <w:szCs w:val="24"/>
          <w:lang w:val="en-US"/>
        </w:rPr>
        <w:t>d staging area</w:t>
      </w:r>
    </w:p>
    <w:p w14:paraId="3FE76687" w14:textId="2B552BE0" w:rsidR="007E3522" w:rsidRPr="006C0629" w:rsidRDefault="007E3522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>: Send file from working directory to staging area</w:t>
      </w:r>
    </w:p>
    <w:p w14:paraId="0A3A5D45" w14:textId="0028C822" w:rsidR="006C0629" w:rsidRPr="006C0629" w:rsidRDefault="006C0629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r w:rsidR="00176749"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>n</w:t>
      </w:r>
      <w:r w:rsidR="00176749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stage the file</w:t>
      </w:r>
    </w:p>
    <w:p w14:paraId="121C1C78" w14:textId="06A9AE3D" w:rsidR="006C0629" w:rsidRPr="007E3522" w:rsidRDefault="006C0629" w:rsidP="007E3522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m -</w:t>
      </w:r>
      <w:proofErr w:type="gramStart"/>
      <w:r>
        <w:rPr>
          <w:sz w:val="24"/>
          <w:szCs w:val="24"/>
          <w:lang w:val="en-US"/>
        </w:rPr>
        <w:t>rf .git</w:t>
      </w:r>
      <w:proofErr w:type="gramEnd"/>
      <w:r>
        <w:rPr>
          <w:sz w:val="24"/>
          <w:szCs w:val="24"/>
          <w:lang w:val="en-US"/>
        </w:rPr>
        <w:t xml:space="preserve">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Delete Local </w:t>
      </w:r>
      <w:proofErr w:type="spellStart"/>
      <w:r>
        <w:rPr>
          <w:sz w:val="24"/>
          <w:szCs w:val="24"/>
          <w:lang w:val="en-US"/>
        </w:rPr>
        <w:t>Repo</w:t>
      </w:r>
      <w:r w:rsidR="007E3522">
        <w:rPr>
          <w:sz w:val="24"/>
          <w:szCs w:val="24"/>
          <w:lang w:val="en-US"/>
        </w:rPr>
        <w:t>h</w:t>
      </w:r>
      <w:proofErr w:type="spellEnd"/>
    </w:p>
    <w:p w14:paraId="354E9AC4" w14:textId="68AC4A70" w:rsidR="00437D18" w:rsidRPr="00D57FE2" w:rsidRDefault="007006D8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status of files in l</w:t>
      </w:r>
      <w:r>
        <w:rPr>
          <w:sz w:val="24"/>
          <w:szCs w:val="24"/>
          <w:lang w:val="en-US"/>
        </w:rPr>
        <w:t xml:space="preserve">ocal repo </w:t>
      </w:r>
      <w:r w:rsidR="00176749">
        <w:rPr>
          <w:sz w:val="24"/>
          <w:szCs w:val="24"/>
          <w:lang w:val="en-US"/>
        </w:rPr>
        <w:t>and</w:t>
      </w:r>
      <w:r>
        <w:rPr>
          <w:sz w:val="24"/>
          <w:szCs w:val="24"/>
          <w:lang w:val="en-US"/>
        </w:rPr>
        <w:t xml:space="preserve"> staging</w:t>
      </w:r>
      <w:r w:rsidR="00176749">
        <w:rPr>
          <w:sz w:val="24"/>
          <w:szCs w:val="24"/>
          <w:lang w:val="en-US"/>
        </w:rPr>
        <w:t xml:space="preserve"> area.</w:t>
      </w:r>
    </w:p>
    <w:p w14:paraId="0CEA8F25" w14:textId="53DB7C8C" w:rsidR="00D57FE2" w:rsidRPr="00D57FE2" w:rsidRDefault="00D57FE2" w:rsidP="00176749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proofErr w:type="spellStart"/>
      <w:r w:rsidR="00A60742">
        <w:rPr>
          <w:b/>
          <w:bCs/>
          <w:lang w:val="en-US"/>
        </w:rPr>
        <w:t>branchname</w:t>
      </w:r>
      <w:proofErr w:type="spellEnd"/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368620C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the branches at remote</w:t>
      </w:r>
    </w:p>
    <w:p w14:paraId="4E4FB2CB" w14:textId="42D23CED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Shows the branches at local and remote</w:t>
      </w:r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111133BE" w:rsidR="00360D8D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r w:rsidR="00360D8D" w:rsidRPr="00A60742">
        <w:rPr>
          <w:lang w:val="en-US"/>
        </w:rPr>
        <w:t xml:space="preserve">branch -d </w:t>
      </w:r>
      <w:r w:rsidR="00360D8D"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="00360D8D" w:rsidRPr="00A60742">
        <w:rPr>
          <w:lang w:val="en-US"/>
        </w:rPr>
        <w:t>branch</w:t>
      </w:r>
      <w:r>
        <w:rPr>
          <w:lang w:val="en-US"/>
        </w:rPr>
        <w:t xml:space="preserve"> (if merge)</w:t>
      </w:r>
    </w:p>
    <w:p w14:paraId="30AD7966" w14:textId="31F99096" w:rsidR="00437D18" w:rsidRPr="00A60742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branch -D </w:t>
      </w:r>
      <w:r w:rsidRPr="00437D18">
        <w:rPr>
          <w:b/>
          <w:bCs/>
          <w:lang w:val="en-US"/>
        </w:rPr>
        <w:t>branch name</w:t>
      </w:r>
      <w:r>
        <w:rPr>
          <w:lang w:val="en-US"/>
        </w:rPr>
        <w:t xml:space="preserve"> </w:t>
      </w:r>
      <w:r w:rsidRPr="00437D18">
        <w:rPr>
          <w:lang w:val="en-US"/>
        </w:rPr>
        <w:sym w:font="Wingdings" w:char="F0E8"/>
      </w:r>
      <w:r>
        <w:rPr>
          <w:lang w:val="en-US"/>
        </w:rPr>
        <w:t xml:space="preserve"> Delete branch force even without merge</w:t>
      </w:r>
    </w:p>
    <w:p w14:paraId="66879390" w14:textId="23942A85" w:rsidR="00A86E91" w:rsidRPr="00437D18" w:rsidRDefault="00A60742" w:rsidP="0062707E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062FF794" w14:textId="77777777" w:rsidR="00437D18" w:rsidRPr="0062707E" w:rsidRDefault="00437D18" w:rsidP="00437D18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64ED62E5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end file from staging</w:t>
      </w:r>
      <w:r w:rsidR="00E56391">
        <w:rPr>
          <w:sz w:val="24"/>
          <w:szCs w:val="24"/>
          <w:lang w:val="en-US"/>
        </w:rPr>
        <w:t xml:space="preserve"> are</w:t>
      </w:r>
      <w:r>
        <w:rPr>
          <w:sz w:val="24"/>
          <w:szCs w:val="24"/>
          <w:lang w:val="en-US"/>
        </w:rPr>
        <w:t xml:space="preserve"> to the </w:t>
      </w:r>
      <w:r w:rsidR="00E56391">
        <w:rPr>
          <w:sz w:val="24"/>
          <w:szCs w:val="24"/>
          <w:lang w:val="en-US"/>
        </w:rPr>
        <w:t xml:space="preserve">local </w:t>
      </w:r>
      <w:r>
        <w:rPr>
          <w:sz w:val="24"/>
          <w:szCs w:val="24"/>
          <w:lang w:val="en-US"/>
        </w:rPr>
        <w:t>repo</w:t>
      </w:r>
      <w:r w:rsidR="00E56391">
        <w:rPr>
          <w:sz w:val="24"/>
          <w:szCs w:val="24"/>
          <w:lang w:val="en-US"/>
        </w:rPr>
        <w:t>sitory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325323BE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proofErr w:type="spellStart"/>
      <w:r>
        <w:rPr>
          <w:b/>
          <w:bCs/>
          <w:sz w:val="24"/>
          <w:szCs w:val="24"/>
          <w:lang w:val="en-US"/>
        </w:rPr>
        <w:t>commitId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Change the among commits</w:t>
      </w:r>
    </w:p>
    <w:p w14:paraId="5839EAC0" w14:textId="14E33B7F" w:rsidR="0021738E" w:rsidRDefault="00C3220A" w:rsidP="0021738E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5D22CFA4" w14:textId="2C3A8E17" w:rsidR="00E56391" w:rsidRDefault="00E56391" w:rsidP="00E56391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one</w:t>
      </w:r>
      <w:r w:rsidR="007E352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details in one line</w:t>
      </w:r>
    </w:p>
    <w:p w14:paraId="6C6E4390" w14:textId="41DD1A05" w:rsidR="00E56391" w:rsidRPr="00E56391" w:rsidRDefault="00E56391" w:rsidP="00E56391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commits brief</w:t>
      </w:r>
    </w:p>
    <w:p w14:paraId="10181DA8" w14:textId="77777777" w:rsidR="00176749" w:rsidRPr="0021738E" w:rsidRDefault="00176749" w:rsidP="00176749">
      <w:pPr>
        <w:pStyle w:val="ListParagraph"/>
        <w:ind w:left="1080"/>
        <w:rPr>
          <w:sz w:val="24"/>
          <w:szCs w:val="24"/>
          <w:lang w:val="en-US"/>
        </w:rPr>
      </w:pPr>
    </w:p>
    <w:p w14:paraId="40EFAE07" w14:textId="644AF3CB" w:rsidR="0021738E" w:rsidRPr="00176749" w:rsidRDefault="0021738E" w:rsidP="0021738E">
      <w:pPr>
        <w:pStyle w:val="ListParagraph"/>
        <w:numPr>
          <w:ilvl w:val="0"/>
          <w:numId w:val="5"/>
        </w:numPr>
        <w:shd w:val="clear" w:color="auto" w:fill="FFFFFF"/>
        <w:spacing w:after="0" w:afterAutospacing="1" w:line="24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soft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Save your changes, back to last commit)</w:t>
      </w:r>
    </w:p>
    <w:p w14:paraId="1949F603" w14:textId="7748CF50" w:rsidR="0021738E" w:rsidRPr="00176749" w:rsidRDefault="0021738E" w:rsidP="0021738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hard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Discard changes, back to last commit)</w:t>
      </w:r>
    </w:p>
    <w:p w14:paraId="3D815FE6" w14:textId="77777777" w:rsidR="00176749" w:rsidRPr="00176749" w:rsidRDefault="00176749" w:rsidP="00176749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 xml:space="preserve">git </w:t>
      </w:r>
      <w:proofErr w:type="spell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reflog</w:t>
      </w:r>
      <w:proofErr w:type="spellEnd"/>
    </w:p>
    <w:p w14:paraId="2748CF60" w14:textId="77777777" w:rsidR="00176749" w:rsidRPr="00176749" w:rsidRDefault="00176749" w:rsidP="0017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a75c1d... HEAD</w:t>
      </w:r>
      <w:proofErr w:type="gram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@{</w:t>
      </w:r>
      <w:proofErr w:type="gramEnd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0}: reset --hard HEAD^: updating HEAD</w:t>
      </w:r>
    </w:p>
    <w:p w14:paraId="06BF2A81" w14:textId="5E9C5931" w:rsidR="00176749" w:rsidRPr="00176749" w:rsidRDefault="00176749" w:rsidP="0017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f6e5064</w:t>
      </w: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... HEAD</w:t>
      </w:r>
      <w:proofErr w:type="gram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@{</w:t>
      </w:r>
      <w:proofErr w:type="gramEnd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}: commit: added file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</w:t>
      </w:r>
    </w:p>
    <w:p w14:paraId="6ECE4BFC" w14:textId="03B8A68B" w:rsidR="00176749" w:rsidRPr="00E56391" w:rsidRDefault="00176749" w:rsidP="00176749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git reset --hard f6e5064</w:t>
      </w:r>
    </w:p>
    <w:p w14:paraId="7B45FA6E" w14:textId="0E9754C9" w:rsidR="00176749" w:rsidRPr="00176749" w:rsidRDefault="00176749" w:rsidP="0017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eastAsia="Times New Roman" w:cstheme="minorHAnsi"/>
          <w:sz w:val="24"/>
          <w:szCs w:val="24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HEAD is now at f6e5064... added file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</w:t>
      </w:r>
    </w:p>
    <w:p w14:paraId="1F30BF01" w14:textId="77777777" w:rsidR="00437D18" w:rsidRPr="00176749" w:rsidRDefault="00437D18" w:rsidP="00176749">
      <w:pPr>
        <w:shd w:val="clear" w:color="auto" w:fill="FFFFFF"/>
        <w:spacing w:after="0" w:line="240" w:lineRule="auto"/>
        <w:ind w:left="108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GB"/>
        </w:rPr>
      </w:pPr>
    </w:p>
    <w:p w14:paraId="3CD41F56" w14:textId="316A2005" w:rsidR="00DB3304" w:rsidRPr="00DB3304" w:rsidRDefault="00C76911" w:rsidP="00DB3304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56391">
        <w:rPr>
          <w:sz w:val="24"/>
          <w:szCs w:val="24"/>
          <w:lang w:val="en-US"/>
        </w:rPr>
        <w:t>Github</w:t>
      </w:r>
      <w:proofErr w:type="spellEnd"/>
      <w:r w:rsidR="00E56391">
        <w:rPr>
          <w:sz w:val="24"/>
          <w:szCs w:val="24"/>
          <w:lang w:val="en-US"/>
        </w:rPr>
        <w:t xml:space="preserve"> repository cloning to the local repository</w:t>
      </w:r>
    </w:p>
    <w:p w14:paraId="7204CA5C" w14:textId="1798FAF9" w:rsidR="00DB3304" w:rsidRPr="00DB3304" w:rsidRDefault="00DB3304" w:rsidP="00DB33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</w:t>
      </w:r>
      <w:proofErr w:type="spellStart"/>
      <w:r w:rsidRPr="00DB3304">
        <w:rPr>
          <w:rFonts w:ascii="Lucida Console" w:hAnsi="Lucida Console" w:cs="Lucida Console"/>
          <w:sz w:val="18"/>
          <w:szCs w:val="18"/>
        </w:rPr>
        <w:t>url</w:t>
      </w:r>
      <w:proofErr w:type="spellEnd"/>
      <w:proofErr w:type="gramStart"/>
      <w:r w:rsidRPr="00DB3304">
        <w:rPr>
          <w:rFonts w:ascii="Lucida Console" w:hAnsi="Lucida Console" w:cs="Lucida Console"/>
          <w:sz w:val="18"/>
          <w:szCs w:val="18"/>
        </w:rPr>
        <w:t>&gt;</w:t>
      </w:r>
      <w:r>
        <w:rPr>
          <w:rFonts w:ascii="Lucida Console" w:hAnsi="Lucida Console" w:cs="Lucida Console"/>
          <w:sz w:val="18"/>
          <w:szCs w:val="18"/>
        </w:rPr>
        <w:t xml:space="preserve">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r w:rsidR="00E56391">
        <w:rPr>
          <w:rFonts w:ascii="Lucida Console" w:hAnsi="Lucida Console" w:cs="Lucida Console"/>
          <w:sz w:val="18"/>
          <w:szCs w:val="18"/>
        </w:rPr>
        <w:t xml:space="preserve">Send the local repository to the </w:t>
      </w:r>
      <w:proofErr w:type="spellStart"/>
      <w:r w:rsidR="00E56391">
        <w:rPr>
          <w:rFonts w:ascii="Lucida Console" w:hAnsi="Lucida Console" w:cs="Lucida Console"/>
          <w:sz w:val="18"/>
          <w:szCs w:val="18"/>
        </w:rPr>
        <w:t>github</w:t>
      </w:r>
      <w:proofErr w:type="spellEnd"/>
    </w:p>
    <w:p w14:paraId="6AA927BE" w14:textId="38B08100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r w:rsidR="00E56391">
        <w:rPr>
          <w:sz w:val="24"/>
          <w:szCs w:val="24"/>
          <w:lang w:val="en-US"/>
        </w:rPr>
        <w:t>Send the documents from local repository to the remote repository</w:t>
      </w:r>
    </w:p>
    <w:p w14:paraId="1497E8D0" w14:textId="34E597AC" w:rsidR="00C1412B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>etch</w:t>
      </w:r>
      <w:r w:rsidR="00E56391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2839E9">
        <w:rPr>
          <w:sz w:val="24"/>
          <w:szCs w:val="24"/>
          <w:lang w:val="en-US"/>
        </w:rPr>
        <w:t xml:space="preserve"> git merge: </w:t>
      </w:r>
      <w:r w:rsidR="00E56391">
        <w:rPr>
          <w:sz w:val="24"/>
          <w:szCs w:val="24"/>
          <w:lang w:val="en-US"/>
        </w:rPr>
        <w:t>Documents send from remote repository to the local</w:t>
      </w:r>
    </w:p>
    <w:p w14:paraId="2603CB09" w14:textId="29BBFF36" w:rsidR="007E3522" w:rsidRPr="007E3522" w:rsidRDefault="002839E9" w:rsidP="007E3522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1412B">
        <w:rPr>
          <w:b/>
          <w:bCs/>
          <w:sz w:val="24"/>
          <w:szCs w:val="24"/>
          <w:lang w:val="en-US"/>
        </w:rPr>
        <w:t>git pull</w:t>
      </w:r>
      <w:r w:rsidR="00C1412B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C1412B"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Documents send from remote repository to the local</w:t>
      </w:r>
      <w:r w:rsidR="00E56391">
        <w:rPr>
          <w:sz w:val="24"/>
          <w:szCs w:val="24"/>
          <w:lang w:val="en-US"/>
        </w:rPr>
        <w:t xml:space="preserve"> in one step</w:t>
      </w:r>
    </w:p>
    <w:p w14:paraId="256F7132" w14:textId="54C7C406" w:rsidR="007E3522" w:rsidRDefault="00E56391" w:rsidP="007E3522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E56391">
        <w:rPr>
          <w:sz w:val="24"/>
          <w:szCs w:val="24"/>
          <w:lang w:val="en-US"/>
        </w:rPr>
        <w:t>git diff</w:t>
      </w:r>
      <w:r w:rsidRPr="00E56391">
        <w:rPr>
          <w:sz w:val="24"/>
          <w:szCs w:val="24"/>
          <w:lang w:val="en-US"/>
        </w:rPr>
        <w:t xml:space="preserve"> </w:t>
      </w:r>
      <w:r w:rsidRPr="00E5639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E56391">
        <w:rPr>
          <w:sz w:val="24"/>
          <w:szCs w:val="24"/>
          <w:lang w:val="en-US"/>
        </w:rPr>
        <w:t>Show the changes to files not yet staged</w:t>
      </w:r>
    </w:p>
    <w:p w14:paraId="0EB80A80" w14:textId="4639CB9A" w:rsidR="007E3522" w:rsidRDefault="007E3522" w:rsidP="007E3522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>git diff --cached</w:t>
      </w:r>
      <w:r w:rsidRPr="007E3522"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to staged files</w:t>
      </w:r>
    </w:p>
    <w:p w14:paraId="335CBFEA" w14:textId="5B5E63E7" w:rsidR="007E3522" w:rsidRDefault="007E3522" w:rsidP="007E3522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>git diff HEAD</w:t>
      </w:r>
      <w:r w:rsidRPr="007E352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all staged and un</w:t>
      </w:r>
      <w:r>
        <w:rPr>
          <w:sz w:val="24"/>
          <w:szCs w:val="24"/>
          <w:lang w:val="en-US"/>
        </w:rPr>
        <w:t>-</w:t>
      </w:r>
      <w:r w:rsidRPr="007E3522">
        <w:rPr>
          <w:sz w:val="24"/>
          <w:szCs w:val="24"/>
          <w:lang w:val="en-US"/>
        </w:rPr>
        <w:t>staged file changes</w:t>
      </w:r>
    </w:p>
    <w:p w14:paraId="3244AE6F" w14:textId="52F84CD4" w:rsidR="007E3522" w:rsidRPr="008954D1" w:rsidRDefault="007E3522" w:rsidP="007E3522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>git diff commit1 commit2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between two commit ids</w:t>
      </w:r>
    </w:p>
    <w:p w14:paraId="45C8D828" w14:textId="0FED6AED" w:rsidR="00484A8F" w:rsidRPr="008954D1" w:rsidRDefault="000C4030" w:rsidP="008954D1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r w:rsidR="008954D1">
        <w:rPr>
          <w:sz w:val="24"/>
          <w:szCs w:val="24"/>
          <w:lang w:val="en-US"/>
        </w:rPr>
        <w:t>Shows the remote branches after fork the others repo</w:t>
      </w:r>
    </w:p>
    <w:p w14:paraId="15A0F3BD" w14:textId="732ECB72" w:rsidR="00487305" w:rsidRDefault="00487305" w:rsidP="002B2723">
      <w:pPr>
        <w:pStyle w:val="ListParagraph"/>
        <w:rPr>
          <w:lang w:val="en-US"/>
        </w:rPr>
      </w:pPr>
    </w:p>
    <w:p w14:paraId="6B6DE7C0" w14:textId="653FD06B" w:rsidR="00F4438E" w:rsidRDefault="008954D1" w:rsidP="00F4438E">
      <w:pPr>
        <w:rPr>
          <w:lang w:val="en-US"/>
        </w:rPr>
      </w:pPr>
      <w:r w:rsidRPr="008954D1">
        <w:rPr>
          <w:lang w:val="en-US"/>
        </w:rPr>
        <w:lastRenderedPageBreak/>
        <w:drawing>
          <wp:inline distT="0" distB="0" distL="0" distR="0" wp14:anchorId="168B23F3" wp14:editId="407EECB7">
            <wp:extent cx="5731510" cy="221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B13A" w14:textId="77777777" w:rsidR="008954D1" w:rsidRPr="008954D1" w:rsidRDefault="008954D1" w:rsidP="008954D1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0B510DA8" w14:textId="0D68D8ED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1FCAABF3" w14:textId="29F257F3" w:rsidR="00634B4B" w:rsidRPr="008954D1" w:rsidRDefault="001D458D" w:rsidP="008954D1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proofErr w:type="gram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  <w:proofErr w:type="gramEnd"/>
    </w:p>
    <w:p w14:paraId="2B37F7A3" w14:textId="5124D992" w:rsidR="00634B4B" w:rsidRPr="008954D1" w:rsidRDefault="00634B4B" w:rsidP="008954D1">
      <w:pPr>
        <w:rPr>
          <w:color w:val="FF0000"/>
          <w:sz w:val="24"/>
          <w:szCs w:val="24"/>
          <w:lang w:val="en-US"/>
        </w:rPr>
      </w:pPr>
    </w:p>
    <w:sectPr w:rsidR="00634B4B" w:rsidRPr="008954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96601" w14:textId="77777777" w:rsidR="00CB3AF5" w:rsidRDefault="00CB3AF5" w:rsidP="00355BB7">
      <w:pPr>
        <w:spacing w:after="0" w:line="240" w:lineRule="auto"/>
      </w:pPr>
      <w:r>
        <w:separator/>
      </w:r>
    </w:p>
  </w:endnote>
  <w:endnote w:type="continuationSeparator" w:id="0">
    <w:p w14:paraId="02C42382" w14:textId="77777777" w:rsidR="00CB3AF5" w:rsidRDefault="00CB3AF5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05C9C" w14:textId="77777777" w:rsidR="00CB3AF5" w:rsidRDefault="00CB3AF5" w:rsidP="00355BB7">
      <w:pPr>
        <w:spacing w:after="0" w:line="240" w:lineRule="auto"/>
      </w:pPr>
      <w:r>
        <w:separator/>
      </w:r>
    </w:p>
  </w:footnote>
  <w:footnote w:type="continuationSeparator" w:id="0">
    <w:p w14:paraId="6F6A5EBF" w14:textId="77777777" w:rsidR="00CB3AF5" w:rsidRDefault="00CB3AF5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6" type="#_x0000_t75" style="width:11.4pt;height:11.4pt" o:bullet="t">
        <v:imagedata r:id="rId1" o:title="mso182D"/>
      </v:shape>
    </w:pict>
  </w:numPicBullet>
  <w:abstractNum w:abstractNumId="0" w15:restartNumberingAfterBreak="0">
    <w:nsid w:val="09995A8A"/>
    <w:multiLevelType w:val="hybridMultilevel"/>
    <w:tmpl w:val="2E4C796C"/>
    <w:lvl w:ilvl="0" w:tplc="82EE421A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  <w:b/>
        <w:color w:val="1D1C1D"/>
        <w:sz w:val="2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cwMDG3NLU0szRR0lEKTi0uzszPAykwMqkFAEBCN6UtAAAA"/>
  </w:docVars>
  <w:rsids>
    <w:rsidRoot w:val="006334C1"/>
    <w:rsid w:val="000443C5"/>
    <w:rsid w:val="000502AA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01BF6"/>
    <w:rsid w:val="0013518B"/>
    <w:rsid w:val="00142A44"/>
    <w:rsid w:val="00170FE3"/>
    <w:rsid w:val="00176749"/>
    <w:rsid w:val="001C4148"/>
    <w:rsid w:val="001D458D"/>
    <w:rsid w:val="002006AD"/>
    <w:rsid w:val="00207900"/>
    <w:rsid w:val="0021738E"/>
    <w:rsid w:val="00265D13"/>
    <w:rsid w:val="002839E9"/>
    <w:rsid w:val="002B2723"/>
    <w:rsid w:val="00322DDE"/>
    <w:rsid w:val="0033164E"/>
    <w:rsid w:val="00355BB7"/>
    <w:rsid w:val="00360D8D"/>
    <w:rsid w:val="00375A56"/>
    <w:rsid w:val="003A13DA"/>
    <w:rsid w:val="00434FFF"/>
    <w:rsid w:val="00437D18"/>
    <w:rsid w:val="00455A0F"/>
    <w:rsid w:val="00472706"/>
    <w:rsid w:val="00477A9A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34B4B"/>
    <w:rsid w:val="006A3ECF"/>
    <w:rsid w:val="006C0629"/>
    <w:rsid w:val="006E04BF"/>
    <w:rsid w:val="007006D8"/>
    <w:rsid w:val="00705FF5"/>
    <w:rsid w:val="00727773"/>
    <w:rsid w:val="00733DCD"/>
    <w:rsid w:val="007844E0"/>
    <w:rsid w:val="007A690F"/>
    <w:rsid w:val="007E3522"/>
    <w:rsid w:val="00822B65"/>
    <w:rsid w:val="0083688D"/>
    <w:rsid w:val="00840895"/>
    <w:rsid w:val="00873095"/>
    <w:rsid w:val="008948A9"/>
    <w:rsid w:val="008954D1"/>
    <w:rsid w:val="008D2EEB"/>
    <w:rsid w:val="008D6EAF"/>
    <w:rsid w:val="008E4DE8"/>
    <w:rsid w:val="00933B65"/>
    <w:rsid w:val="00933B75"/>
    <w:rsid w:val="00951BB1"/>
    <w:rsid w:val="009F4655"/>
    <w:rsid w:val="00A027E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A5104"/>
    <w:rsid w:val="00BD2466"/>
    <w:rsid w:val="00BD6722"/>
    <w:rsid w:val="00C13A10"/>
    <w:rsid w:val="00C1412B"/>
    <w:rsid w:val="00C165A4"/>
    <w:rsid w:val="00C3012D"/>
    <w:rsid w:val="00C3220A"/>
    <w:rsid w:val="00C33929"/>
    <w:rsid w:val="00C758E8"/>
    <w:rsid w:val="00C76911"/>
    <w:rsid w:val="00CB3AF5"/>
    <w:rsid w:val="00CC128A"/>
    <w:rsid w:val="00CD6D80"/>
    <w:rsid w:val="00D16349"/>
    <w:rsid w:val="00D36B73"/>
    <w:rsid w:val="00D57FE2"/>
    <w:rsid w:val="00D668FB"/>
    <w:rsid w:val="00D66ACD"/>
    <w:rsid w:val="00D7130C"/>
    <w:rsid w:val="00DB3304"/>
    <w:rsid w:val="00DE7963"/>
    <w:rsid w:val="00DF43D7"/>
    <w:rsid w:val="00E17313"/>
    <w:rsid w:val="00E43586"/>
    <w:rsid w:val="00E4781E"/>
    <w:rsid w:val="00E54517"/>
    <w:rsid w:val="00E56391"/>
    <w:rsid w:val="00E74530"/>
    <w:rsid w:val="00E85505"/>
    <w:rsid w:val="00E937A2"/>
    <w:rsid w:val="00E94EA4"/>
    <w:rsid w:val="00EE7BB9"/>
    <w:rsid w:val="00EF61BD"/>
    <w:rsid w:val="00F11B3D"/>
    <w:rsid w:val="00F3386F"/>
    <w:rsid w:val="00F4438E"/>
    <w:rsid w:val="00F6525F"/>
    <w:rsid w:val="00F77CD3"/>
    <w:rsid w:val="00F9127D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docId w15:val="{A6082AB0-BC17-4065-A23E-767E10EDC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57FE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73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125017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9316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3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8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4</cp:revision>
  <dcterms:created xsi:type="dcterms:W3CDTF">2021-07-04T13:10:00Z</dcterms:created>
  <dcterms:modified xsi:type="dcterms:W3CDTF">2021-10-24T13:40:00Z</dcterms:modified>
</cp:coreProperties>
</file>